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3DC7" w:rsidRPr="00703DC7" w:rsidRDefault="002D69F0" w:rsidP="00541BDF">
      <w:pPr>
        <w:pStyle w:val="LabTitle"/>
        <w:rPr>
          <w:noProof/>
        </w:rPr>
      </w:pPr>
      <w:r>
        <w:t>Lab</w:t>
      </w:r>
      <w:r w:rsidR="00703DC7" w:rsidRPr="00703DC7">
        <w:t xml:space="preserve"> - Build a Specialized Computer System</w:t>
      </w:r>
    </w:p>
    <w:p w:rsidR="00703DC7" w:rsidRPr="00703DC7" w:rsidRDefault="000D0EF2" w:rsidP="00541BDF">
      <w:pPr>
        <w:pStyle w:val="BodyTextL25"/>
      </w:pPr>
      <w:r>
        <w:t>U</w:t>
      </w:r>
      <w:r w:rsidR="00703DC7" w:rsidRPr="00703DC7">
        <w:t>se the Internet, a newspaper, or a local store to gather information about building a specialized computer system that supports hardware and software that allows a user to perform tasks that an off-the-shelf system cannot perform. Be prepared to discuss your selections.</w:t>
      </w:r>
    </w:p>
    <w:p w:rsidR="00703DC7" w:rsidRPr="00703DC7" w:rsidRDefault="00703DC7" w:rsidP="00541BDF">
      <w:pPr>
        <w:pStyle w:val="BodyTextL25"/>
      </w:pPr>
      <w:r w:rsidRPr="00703DC7">
        <w:t>For this worksheet, assume the customer’s system will be compatible with the parts you order.</w:t>
      </w:r>
    </w:p>
    <w:p w:rsidR="00703DC7" w:rsidRPr="00541BDF" w:rsidRDefault="00703DC7" w:rsidP="00C27E61">
      <w:pPr>
        <w:pStyle w:val="SubStepAlpha"/>
        <w:keepNext/>
      </w:pPr>
      <w:r w:rsidRPr="00541BDF">
        <w:t xml:space="preserve">The customer runs an audio and video editing workstation to record </w:t>
      </w:r>
      <w:r w:rsidR="000D0EF2" w:rsidRPr="00541BDF">
        <w:t xml:space="preserve">and mix </w:t>
      </w:r>
      <w:r w:rsidRPr="00541BDF">
        <w:t>music, crea</w:t>
      </w:r>
      <w:r w:rsidR="000D0EF2" w:rsidRPr="00541BDF">
        <w:t xml:space="preserve">te music CDs, CD labels, and </w:t>
      </w:r>
      <w:r w:rsidRPr="00541BDF">
        <w:t xml:space="preserve">create home movies. The customer wishes to upgrade the </w:t>
      </w:r>
      <w:r w:rsidR="00541BDF" w:rsidRPr="00541BDF">
        <w:t>components listed in the table.</w:t>
      </w:r>
    </w:p>
    <w:tbl>
      <w:tblPr>
        <w:tblW w:w="936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71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Brand and Model Number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Features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Cos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Audio card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Video card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Hard drive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Dual monitors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</w:tbl>
    <w:p w:rsidR="00703DC7" w:rsidRPr="00703DC7" w:rsidRDefault="00703DC7" w:rsidP="00027245">
      <w:pPr>
        <w:pStyle w:val="BodyTextL50"/>
        <w:keepLines/>
      </w:pPr>
      <w:r w:rsidRPr="00703DC7">
        <w:t>Provide reasons for the components purchased. How will they support the customer’s needs?</w:t>
      </w:r>
    </w:p>
    <w:p w:rsidR="00703DC7" w:rsidRDefault="00172F47" w:rsidP="00027245">
      <w:pPr>
        <w:pStyle w:val="BodyTextL50"/>
        <w:keepLines/>
      </w:pPr>
      <w:r>
        <w:t>_____________________________________________________</w:t>
      </w:r>
      <w:r w:rsidR="00541BDF">
        <w:t>_______________________________</w:t>
      </w:r>
    </w:p>
    <w:p w:rsidR="00172F47" w:rsidRDefault="00172F47" w:rsidP="00027245">
      <w:pPr>
        <w:pStyle w:val="BodyTextL50"/>
        <w:keepLines/>
      </w:pPr>
      <w:r>
        <w:t>______________________________________________________</w:t>
      </w:r>
      <w:r w:rsidR="00541BDF">
        <w:t>______________________________</w:t>
      </w:r>
    </w:p>
    <w:p w:rsidR="00172F47" w:rsidRDefault="00172F47" w:rsidP="00027245">
      <w:pPr>
        <w:pStyle w:val="BodyTextL50"/>
        <w:keepLines/>
      </w:pPr>
      <w:r>
        <w:t>________________________________________________________________</w:t>
      </w:r>
      <w:r w:rsidR="00541BDF">
        <w:t>____________________</w:t>
      </w:r>
    </w:p>
    <w:p w:rsidR="00172F47" w:rsidRDefault="00172F47" w:rsidP="00027245">
      <w:pPr>
        <w:pStyle w:val="BodyTextL50"/>
        <w:keepLines/>
      </w:pPr>
      <w:r>
        <w:t>______________________________________________________</w:t>
      </w:r>
      <w:r w:rsidR="00541BDF">
        <w:t>______________________________</w:t>
      </w:r>
    </w:p>
    <w:p w:rsidR="00703DC7" w:rsidRPr="00703DC7" w:rsidRDefault="00703DC7" w:rsidP="00027245">
      <w:pPr>
        <w:pStyle w:val="SubStepAlpha"/>
        <w:keepNext/>
      </w:pPr>
      <w:r w:rsidRPr="00703DC7">
        <w:lastRenderedPageBreak/>
        <w:t>The customer runs computer-aided design (CAD) or computer-aided manufacturing (CAM) software and wishes to upgrade the components listed in the ta</w:t>
      </w:r>
      <w:r w:rsidR="00541BDF">
        <w:t>ble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Brand and Model Number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Feature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Cos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Video card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RAM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Pr="00703DC7" w:rsidRDefault="00703DC7" w:rsidP="004928AE">
      <w:pPr>
        <w:pStyle w:val="BodyTextL50"/>
        <w:keepLines/>
      </w:pPr>
      <w:r w:rsidRPr="00703DC7">
        <w:t>Provide reasons for the components purchased. How will they support the customer’s needs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541BDF" w:rsidRDefault="00703DC7" w:rsidP="004928AE">
      <w:pPr>
        <w:pStyle w:val="SubStepAlpha"/>
        <w:keepNext/>
        <w:rPr>
          <w:rFonts w:eastAsia="Times New Roman" w:cs="Arial"/>
          <w:szCs w:val="20"/>
        </w:rPr>
      </w:pPr>
      <w:r w:rsidRPr="00703DC7">
        <w:rPr>
          <w:rFonts w:eastAsia="Times New Roman" w:cs="Arial"/>
          <w:szCs w:val="20"/>
        </w:rPr>
        <w:t>The customer uses virtualization technologies to run several different operating systems to test software compatibility. The customer wishes to upgrade the compone</w:t>
      </w:r>
      <w:r w:rsidR="00541BDF">
        <w:rPr>
          <w:rFonts w:eastAsia="Times New Roman" w:cs="Arial"/>
          <w:szCs w:val="20"/>
        </w:rPr>
        <w:t>nts listed in the table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Brand and Model Number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Feature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Cos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RAM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Default="00703DC7" w:rsidP="004928AE">
      <w:pPr>
        <w:pStyle w:val="BodyTextL50"/>
        <w:keepLines/>
      </w:pPr>
      <w:r w:rsidRPr="00703DC7">
        <w:t>Provide reasons for the components purchased. How will they support the customer’s needs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</w:t>
      </w:r>
      <w:r w:rsidR="005C7181">
        <w:t>_</w:t>
      </w:r>
      <w:r>
        <w:t>_</w:t>
      </w:r>
    </w:p>
    <w:p w:rsidR="00BA448D" w:rsidRDefault="00BA448D" w:rsidP="004928AE">
      <w:pPr>
        <w:pStyle w:val="BodyTextL50"/>
        <w:keepLines/>
      </w:pPr>
      <w:r>
        <w:t>______________________________________________________</w:t>
      </w:r>
      <w:r w:rsidR="00541BDF">
        <w:t>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</w:t>
      </w:r>
      <w:r w:rsidR="00541BDF">
        <w:t>__</w:t>
      </w:r>
    </w:p>
    <w:p w:rsidR="00BA448D" w:rsidRDefault="00BA448D" w:rsidP="004928AE">
      <w:pPr>
        <w:pStyle w:val="BodyTextL50"/>
        <w:keepLines/>
      </w:pPr>
      <w:r>
        <w:t>______________________________________________________</w:t>
      </w:r>
      <w:r w:rsidR="00541BDF">
        <w:t>______________________________</w:t>
      </w:r>
    </w:p>
    <w:p w:rsidR="00703DC7" w:rsidRPr="00703DC7" w:rsidRDefault="00703DC7" w:rsidP="004928AE">
      <w:pPr>
        <w:pStyle w:val="SubStepAlpha"/>
        <w:keepNext/>
        <w:rPr>
          <w:rFonts w:eastAsia="Times New Roman" w:cs="Arial"/>
          <w:szCs w:val="20"/>
        </w:rPr>
      </w:pPr>
      <w:r w:rsidRPr="00703DC7">
        <w:rPr>
          <w:rFonts w:eastAsia="Times New Roman" w:cs="Arial"/>
          <w:szCs w:val="20"/>
        </w:rPr>
        <w:t>The customer wishes to upgrade a</w:t>
      </w:r>
      <w:r w:rsidR="005C7181">
        <w:rPr>
          <w:rFonts w:eastAsia="Times New Roman" w:cs="Arial"/>
          <w:szCs w:val="20"/>
        </w:rPr>
        <w:t>n HTPC</w:t>
      </w:r>
      <w:r w:rsidRPr="00703DC7">
        <w:rPr>
          <w:rFonts w:eastAsia="Times New Roman" w:cs="Arial"/>
          <w:szCs w:val="20"/>
        </w:rPr>
        <w:t xml:space="preserve"> with the components listed in the table. 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Brand and Model Number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Feature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Cos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Case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Power supply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Surround sound audi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  <w:r w:rsidRPr="00703DC7">
              <w:rPr>
                <w:rFonts w:eastAsia="Times New Roman" w:cs="Arial"/>
                <w:noProof/>
                <w:color w:val="000000"/>
              </w:rPr>
              <w:t>TV tuner and cable cards</w:t>
            </w: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</w:tbl>
    <w:p w:rsidR="00703DC7" w:rsidRPr="00703DC7" w:rsidRDefault="00703DC7" w:rsidP="00027245">
      <w:pPr>
        <w:pStyle w:val="BodyTextL50"/>
        <w:keepLines/>
      </w:pPr>
      <w:r w:rsidRPr="00703DC7">
        <w:t>Provide reasons for the components purchased. How will they support the customer’s needs?</w:t>
      </w:r>
    </w:p>
    <w:p w:rsidR="00BA448D" w:rsidRDefault="00BA448D" w:rsidP="00027245">
      <w:pPr>
        <w:pStyle w:val="BodyTextL50"/>
        <w:keepLines/>
      </w:pPr>
      <w:r>
        <w:t>_____________________________________________________</w:t>
      </w:r>
      <w:r w:rsidR="00541BDF">
        <w:t>_______________________________</w:t>
      </w:r>
    </w:p>
    <w:p w:rsidR="00BA448D" w:rsidRDefault="00BA448D" w:rsidP="00027245">
      <w:pPr>
        <w:pStyle w:val="BodyTextL50"/>
        <w:keepLines/>
      </w:pPr>
      <w:r>
        <w:t>______________________________________________________</w:t>
      </w:r>
      <w:r w:rsidR="00541BDF">
        <w:t>______________________________</w:t>
      </w:r>
    </w:p>
    <w:p w:rsidR="00BA448D" w:rsidRDefault="00BA448D" w:rsidP="00027245">
      <w:pPr>
        <w:pStyle w:val="BodyTextL50"/>
        <w:keepLines/>
      </w:pPr>
      <w:r>
        <w:t>__________________________________________________________________________________</w:t>
      </w:r>
      <w:r w:rsidR="00541BDF">
        <w:t>__</w:t>
      </w:r>
    </w:p>
    <w:p w:rsidR="00541BDF" w:rsidRDefault="00541BDF" w:rsidP="00027245">
      <w:pPr>
        <w:pStyle w:val="BodyTextL50"/>
        <w:keepLines/>
      </w:pPr>
      <w:r>
        <w:t>____________________________________________________________________________________</w:t>
      </w:r>
    </w:p>
    <w:p w:rsidR="00703DC7" w:rsidRPr="00703DC7" w:rsidRDefault="00703DC7" w:rsidP="004928AE">
      <w:pPr>
        <w:pStyle w:val="SubStepAlpha"/>
        <w:keepNext/>
      </w:pPr>
      <w:r w:rsidRPr="00703DC7">
        <w:t xml:space="preserve">The customer wishes to upgrade a gaming computer with the </w:t>
      </w:r>
      <w:r w:rsidR="00541BDF">
        <w:t>components listed in the table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Brand and Model Number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Feature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 w:rsidRPr="00703DC7">
              <w:rPr>
                <w:noProof/>
              </w:rPr>
              <w:t>Cos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541BDF" w:rsidRDefault="00541BDF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Video card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541BDF" w:rsidRDefault="00541BDF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  <w:bookmarkStart w:id="0" w:name="_GoBack"/>
            <w:bookmarkEnd w:id="0"/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Sound card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  <w:p w:rsidR="00541BDF" w:rsidRDefault="00541BDF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Cooling system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RAM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 w:rsidRPr="00703DC7">
              <w:rPr>
                <w:noProof/>
              </w:rPr>
              <w:t>Hard drive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027245" w:rsidRDefault="00027245" w:rsidP="00541BDF">
            <w:pPr>
              <w:pStyle w:val="TableText"/>
              <w:rPr>
                <w:color w:val="FF0000"/>
              </w:rPr>
            </w:pPr>
          </w:p>
          <w:p w:rsidR="00027245" w:rsidRPr="00703DC7" w:rsidRDefault="00027245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Pr="00703DC7" w:rsidRDefault="00703DC7" w:rsidP="004928AE">
      <w:pPr>
        <w:pStyle w:val="BodyTextL50"/>
        <w:keepLines/>
      </w:pPr>
      <w:r w:rsidRPr="00703DC7">
        <w:t>Provide reasons for the components purchased. How will they support the customer’s needs?</w:t>
      </w:r>
    </w:p>
    <w:p w:rsidR="00BA448D" w:rsidRDefault="00BA448D" w:rsidP="004928AE">
      <w:pPr>
        <w:pStyle w:val="BodyTextL50"/>
        <w:keepLines/>
      </w:pPr>
      <w:r>
        <w:t>_______________________________________________________</w:t>
      </w:r>
      <w:r w:rsidR="00541BDF">
        <w:t>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</w:t>
      </w:r>
      <w:r w:rsidR="00541BDF">
        <w:t>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</w:t>
      </w:r>
      <w:r w:rsidR="00541BDF">
        <w:t>__________________________</w:t>
      </w:r>
    </w:p>
    <w:p w:rsidR="00541BDF" w:rsidRDefault="00BA448D" w:rsidP="004928AE">
      <w:pPr>
        <w:pStyle w:val="BodyTextL50"/>
        <w:keepLines/>
      </w:pPr>
      <w:r>
        <w:t>_______________________________________________________</w:t>
      </w:r>
      <w:r w:rsidR="00541BDF">
        <w:t>_____________________________</w:t>
      </w:r>
    </w:p>
    <w:sectPr w:rsidR="00541BDF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75C4" w:rsidRDefault="007675C4" w:rsidP="0090659A">
      <w:pPr>
        <w:spacing w:after="0" w:line="240" w:lineRule="auto"/>
      </w:pPr>
      <w:r>
        <w:separator/>
      </w:r>
    </w:p>
    <w:p w:rsidR="007675C4" w:rsidRDefault="007675C4"/>
    <w:p w:rsidR="007675C4" w:rsidRDefault="007675C4"/>
    <w:p w:rsidR="007675C4" w:rsidRDefault="007675C4"/>
    <w:p w:rsidR="007675C4" w:rsidRDefault="007675C4"/>
  </w:endnote>
  <w:endnote w:type="continuationSeparator" w:id="0">
    <w:p w:rsidR="007675C4" w:rsidRDefault="007675C4" w:rsidP="0090659A">
      <w:pPr>
        <w:spacing w:after="0" w:line="240" w:lineRule="auto"/>
      </w:pPr>
      <w:r>
        <w:continuationSeparator/>
      </w:r>
    </w:p>
    <w:p w:rsidR="007675C4" w:rsidRDefault="007675C4"/>
    <w:p w:rsidR="007675C4" w:rsidRDefault="007675C4"/>
    <w:p w:rsidR="007675C4" w:rsidRDefault="007675C4"/>
    <w:p w:rsidR="007675C4" w:rsidRDefault="007675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D0EF2">
      <w:fldChar w:fldCharType="begin"/>
    </w:r>
    <w:r w:rsidR="000D0EF2">
      <w:instrText xml:space="preserve"> DATE  \@ "yyyy"  \* MERGEFORMAT </w:instrText>
    </w:r>
    <w:r w:rsidR="000D0EF2">
      <w:fldChar w:fldCharType="separate"/>
    </w:r>
    <w:r w:rsidR="002A472C">
      <w:rPr>
        <w:noProof/>
      </w:rPr>
      <w:t>2015</w:t>
    </w:r>
    <w:r w:rsidR="000D0EF2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A472C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A472C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B0128C">
      <w:fldChar w:fldCharType="begin"/>
    </w:r>
    <w:r w:rsidR="00B0128C">
      <w:instrText xml:space="preserve"> DATE  \@ "yyyy"  \* MERGEFORMAT </w:instrText>
    </w:r>
    <w:r w:rsidR="00B0128C">
      <w:fldChar w:fldCharType="separate"/>
    </w:r>
    <w:r w:rsidR="002A472C">
      <w:rPr>
        <w:noProof/>
      </w:rPr>
      <w:t>2015</w:t>
    </w:r>
    <w:r w:rsidR="00B0128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675C4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675C4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75C4" w:rsidRDefault="007675C4" w:rsidP="0090659A">
      <w:pPr>
        <w:spacing w:after="0" w:line="240" w:lineRule="auto"/>
      </w:pPr>
      <w:r>
        <w:separator/>
      </w:r>
    </w:p>
    <w:p w:rsidR="007675C4" w:rsidRDefault="007675C4"/>
    <w:p w:rsidR="007675C4" w:rsidRDefault="007675C4"/>
    <w:p w:rsidR="007675C4" w:rsidRDefault="007675C4"/>
    <w:p w:rsidR="007675C4" w:rsidRDefault="007675C4"/>
  </w:footnote>
  <w:footnote w:type="continuationSeparator" w:id="0">
    <w:p w:rsidR="007675C4" w:rsidRDefault="007675C4" w:rsidP="0090659A">
      <w:pPr>
        <w:spacing w:after="0" w:line="240" w:lineRule="auto"/>
      </w:pPr>
      <w:r>
        <w:continuationSeparator/>
      </w:r>
    </w:p>
    <w:p w:rsidR="007675C4" w:rsidRDefault="007675C4"/>
    <w:p w:rsidR="007675C4" w:rsidRDefault="007675C4"/>
    <w:p w:rsidR="007675C4" w:rsidRDefault="007675C4"/>
    <w:p w:rsidR="007675C4" w:rsidRDefault="007675C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Pr="000D0EF2" w:rsidRDefault="002D69F0" w:rsidP="00C52BA6">
    <w:pPr>
      <w:pStyle w:val="PageHead"/>
      <w:rPr>
        <w:szCs w:val="20"/>
      </w:rPr>
    </w:pPr>
    <w:r>
      <w:rPr>
        <w:rFonts w:eastAsia="Times New Roman"/>
        <w:bCs/>
        <w:szCs w:val="20"/>
        <w:lang w:eastAsia="x-none"/>
      </w:rPr>
      <w:t>Lab</w:t>
    </w:r>
    <w:r w:rsidR="000D0EF2" w:rsidRPr="000D0EF2">
      <w:rPr>
        <w:rFonts w:eastAsia="Times New Roman"/>
        <w:bCs/>
        <w:szCs w:val="20"/>
        <w:lang w:eastAsia="x-none"/>
      </w:rPr>
      <w:t xml:space="preserve"> -</w:t>
    </w:r>
    <w:r w:rsidR="000D0EF2" w:rsidRPr="000D0EF2">
      <w:rPr>
        <w:rFonts w:eastAsia="Times New Roman"/>
        <w:bCs/>
        <w:szCs w:val="20"/>
        <w:lang w:val="x-none" w:eastAsia="x-none"/>
      </w:rPr>
      <w:t xml:space="preserve"> Build a Specialized Computer System</w:t>
    </w:r>
    <w:r w:rsidR="00B9282C" w:rsidRPr="000D0EF2">
      <w:rPr>
        <w:szCs w:val="20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7A7FF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2DB9F6B" wp14:editId="7E7FB6B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9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</w:num>
  <w:num w:numId="2">
    <w:abstractNumId w:val="3"/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11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7"/>
  </w:num>
  <w:num w:numId="11">
    <w:abstractNumId w:val="0"/>
  </w:num>
  <w:num w:numId="12">
    <w:abstractNumId w:val="2"/>
  </w:num>
  <w:num w:numId="13">
    <w:abstractNumId w:val="3"/>
  </w:num>
  <w:num w:numId="14">
    <w:abstractNumId w:val="5"/>
  </w:num>
  <w:num w:numId="15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yNjQ2NzI0szSzNLRU0lEKTi0uzszPAykwrAUACs83N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2724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7DE5"/>
    <w:rsid w:val="000C729B"/>
    <w:rsid w:val="000D0EF2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2F47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4241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539D2"/>
    <w:rsid w:val="00260CD4"/>
    <w:rsid w:val="002639D8"/>
    <w:rsid w:val="00265F77"/>
    <w:rsid w:val="00266C83"/>
    <w:rsid w:val="002768DC"/>
    <w:rsid w:val="002A4345"/>
    <w:rsid w:val="002A472C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9F0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655DF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28A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D3"/>
    <w:rsid w:val="00510639"/>
    <w:rsid w:val="00512BDE"/>
    <w:rsid w:val="00516142"/>
    <w:rsid w:val="0051780B"/>
    <w:rsid w:val="00520027"/>
    <w:rsid w:val="0052093C"/>
    <w:rsid w:val="00521B31"/>
    <w:rsid w:val="00522469"/>
    <w:rsid w:val="00523F02"/>
    <w:rsid w:val="0052400A"/>
    <w:rsid w:val="005326BA"/>
    <w:rsid w:val="00536F43"/>
    <w:rsid w:val="00541BDF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3393"/>
    <w:rsid w:val="005A6E62"/>
    <w:rsid w:val="005B3070"/>
    <w:rsid w:val="005B33A5"/>
    <w:rsid w:val="005C7181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34A1D"/>
    <w:rsid w:val="006428E5"/>
    <w:rsid w:val="00644958"/>
    <w:rsid w:val="006608D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1F3F"/>
    <w:rsid w:val="00733BAB"/>
    <w:rsid w:val="00734D4E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675C4"/>
    <w:rsid w:val="007700C2"/>
    <w:rsid w:val="0077125A"/>
    <w:rsid w:val="00771B86"/>
    <w:rsid w:val="00783B2E"/>
    <w:rsid w:val="00786F58"/>
    <w:rsid w:val="00787CC1"/>
    <w:rsid w:val="00792F4E"/>
    <w:rsid w:val="0079398D"/>
    <w:rsid w:val="00796C25"/>
    <w:rsid w:val="007A287C"/>
    <w:rsid w:val="007A3B2A"/>
    <w:rsid w:val="007A7FFC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34740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34095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1DB8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128C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448D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27E61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99C3B4-21BC-441E-8A45-9B0D67E5D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541BDF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F69DE7-9DCA-4043-9C93-04E0C7093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90</Words>
  <Characters>3472</Characters>
  <Application>Microsoft Office Word</Application>
  <DocSecurity>0</DocSecurity>
  <Lines>248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Suk-yi Pennock</cp:lastModifiedBy>
  <cp:revision>5</cp:revision>
  <dcterms:created xsi:type="dcterms:W3CDTF">2015-11-06T15:52:00Z</dcterms:created>
  <dcterms:modified xsi:type="dcterms:W3CDTF">2015-11-06T16:02:00Z</dcterms:modified>
</cp:coreProperties>
</file>